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7B546" w14:textId="0CCEA1F0" w:rsidR="00EE4F5F" w:rsidRDefault="00FA528A" w:rsidP="00FA528A">
      <w:r>
        <w:t>Practice Problems</w:t>
      </w:r>
    </w:p>
    <w:p w14:paraId="6E3DD807" w14:textId="5F06BF43" w:rsidR="00FA528A" w:rsidRDefault="00FA528A" w:rsidP="00FA528A">
      <w:r>
        <w:t>Lab # 5</w:t>
      </w:r>
    </w:p>
    <w:p w14:paraId="2C07AF03" w14:textId="723FCD44" w:rsidR="00FA528A" w:rsidRDefault="00FA528A" w:rsidP="00FA528A">
      <w:pPr>
        <w:pStyle w:val="ListParagraph"/>
        <w:numPr>
          <w:ilvl w:val="0"/>
          <w:numId w:val="2"/>
        </w:numPr>
      </w:pPr>
      <w:r w:rsidRPr="00FA528A">
        <w:t>Write a C program that includes a function to swap the values of two numbers, call the swap function to exchange the values, and then display the swapped values.</w:t>
      </w:r>
    </w:p>
    <w:p w14:paraId="778906FF" w14:textId="48E69F6E" w:rsidR="00FA528A" w:rsidRDefault="00FA528A" w:rsidP="00FA528A">
      <w:r>
        <w:t>Output:</w:t>
      </w:r>
    </w:p>
    <w:p w14:paraId="6EF318A5" w14:textId="2522DF54" w:rsidR="00FA528A" w:rsidRDefault="00FA528A" w:rsidP="00FA528A">
      <w:r>
        <w:t>Value of a before swapping is:  5</w:t>
      </w:r>
    </w:p>
    <w:p w14:paraId="7BE967B4" w14:textId="65A97330" w:rsidR="00FA528A" w:rsidRDefault="00FA528A" w:rsidP="00FA528A">
      <w:r>
        <w:t xml:space="preserve">Value of </w:t>
      </w:r>
      <w:r>
        <w:t>b</w:t>
      </w:r>
      <w:r>
        <w:t xml:space="preserve"> before swapping is:  </w:t>
      </w:r>
      <w:r>
        <w:t>1</w:t>
      </w:r>
      <w:r>
        <w:t>5</w:t>
      </w:r>
    </w:p>
    <w:p w14:paraId="2F60C4C9" w14:textId="04813AE8" w:rsidR="00FA528A" w:rsidRDefault="00FA528A" w:rsidP="00FA528A">
      <w:r>
        <w:t xml:space="preserve">Value of a </w:t>
      </w:r>
      <w:r>
        <w:t xml:space="preserve">after </w:t>
      </w:r>
      <w:r>
        <w:t xml:space="preserve">swapping is:  </w:t>
      </w:r>
      <w:r>
        <w:t>1</w:t>
      </w:r>
      <w:r>
        <w:t>5</w:t>
      </w:r>
    </w:p>
    <w:p w14:paraId="2E6A0E37" w14:textId="56653A7A" w:rsidR="00FA528A" w:rsidRDefault="00FA528A" w:rsidP="00FA528A">
      <w:r>
        <w:t xml:space="preserve">Value of </w:t>
      </w:r>
      <w:r>
        <w:t>b</w:t>
      </w:r>
      <w:r>
        <w:t xml:space="preserve"> </w:t>
      </w:r>
      <w:r>
        <w:t xml:space="preserve">after </w:t>
      </w:r>
      <w:r>
        <w:t>swapping is:  5</w:t>
      </w:r>
    </w:p>
    <w:p w14:paraId="09CDFE77" w14:textId="77777777" w:rsidR="00FA528A" w:rsidRDefault="00FA528A" w:rsidP="00FA528A"/>
    <w:p w14:paraId="46614B0C" w14:textId="77777777" w:rsidR="00FA528A" w:rsidRDefault="00FA528A" w:rsidP="00FA528A"/>
    <w:p w14:paraId="3F21003A" w14:textId="0E0C0F23" w:rsidR="00FA528A" w:rsidRDefault="00FA528A" w:rsidP="00FA528A">
      <w:pPr>
        <w:pStyle w:val="ListParagraph"/>
        <w:numPr>
          <w:ilvl w:val="0"/>
          <w:numId w:val="2"/>
        </w:numPr>
      </w:pPr>
      <w:r w:rsidRPr="00FA528A">
        <w:t>Write a C program that displays your biodata</w:t>
      </w:r>
      <w:r>
        <w:t xml:space="preserve"> by using function</w:t>
      </w:r>
      <w:r w:rsidRPr="00FA528A">
        <w:t>. Your biodata should include your name, age, address, and any other relevant information you'd like to include.</w:t>
      </w:r>
    </w:p>
    <w:p w14:paraId="0E89C0DD" w14:textId="77777777" w:rsidR="00FA528A" w:rsidRDefault="00FA528A" w:rsidP="00FA528A"/>
    <w:p w14:paraId="3BA2485E" w14:textId="443B8E8A" w:rsidR="00FA528A" w:rsidRDefault="00FA528A" w:rsidP="00FA528A">
      <w:pPr>
        <w:pStyle w:val="ListParagraph"/>
        <w:numPr>
          <w:ilvl w:val="0"/>
          <w:numId w:val="2"/>
        </w:numPr>
      </w:pPr>
      <w:r w:rsidRPr="00FA528A">
        <w:t>Write a C program that contains two functions: one function increments a count variable, and the other function returns the count value. Demonstrate the usage of these functions in the main function by incrementing the count and displaying its value.</w:t>
      </w:r>
      <w:r>
        <w:t xml:space="preserve"> (</w:t>
      </w:r>
      <w:proofErr w:type="gramStart"/>
      <w:r>
        <w:t>use</w:t>
      </w:r>
      <w:proofErr w:type="gramEnd"/>
      <w:r>
        <w:t xml:space="preserve"> increment operator for incrementing).</w:t>
      </w:r>
    </w:p>
    <w:p w14:paraId="3B075523" w14:textId="77777777" w:rsidR="00FA528A" w:rsidRDefault="00FA528A" w:rsidP="00FA528A">
      <w:pPr>
        <w:pStyle w:val="ListParagraph"/>
      </w:pPr>
    </w:p>
    <w:p w14:paraId="27C7E776" w14:textId="77777777" w:rsidR="00FA528A" w:rsidRDefault="00FA528A" w:rsidP="00FA528A"/>
    <w:p w14:paraId="32B7063A" w14:textId="310A73D8" w:rsidR="00FA528A" w:rsidRDefault="00FA528A" w:rsidP="00FA528A">
      <w:pPr>
        <w:pStyle w:val="ListParagraph"/>
        <w:numPr>
          <w:ilvl w:val="0"/>
          <w:numId w:val="2"/>
        </w:numPr>
      </w:pPr>
      <w:r>
        <w:t>Attempt question no 1, by different condition, read values from user and pass it to function for swapping.</w:t>
      </w:r>
    </w:p>
    <w:p w14:paraId="25AE6B8D" w14:textId="77777777" w:rsidR="00FA528A" w:rsidRDefault="00FA528A" w:rsidP="00FA528A"/>
    <w:p w14:paraId="7E6FE498" w14:textId="77777777" w:rsidR="00FA528A" w:rsidRDefault="00FA528A" w:rsidP="00FA528A"/>
    <w:sectPr w:rsidR="00FA52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26211"/>
    <w:multiLevelType w:val="hybridMultilevel"/>
    <w:tmpl w:val="6270D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AA239F"/>
    <w:multiLevelType w:val="hybridMultilevel"/>
    <w:tmpl w:val="776AB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8622872">
    <w:abstractNumId w:val="0"/>
  </w:num>
  <w:num w:numId="2" w16cid:durableId="2180571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1MDA1MTYzsDQ2tzBT0lEKTi0uzszPAykwrAUA1rf0dSwAAAA="/>
  </w:docVars>
  <w:rsids>
    <w:rsidRoot w:val="00FA528A"/>
    <w:rsid w:val="00A5006F"/>
    <w:rsid w:val="00EE4F5F"/>
    <w:rsid w:val="00FA5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38DEB"/>
  <w15:chartTrackingRefBased/>
  <w15:docId w15:val="{399C2227-C597-4BD1-A5C2-B5FFB7169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52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6</Words>
  <Characters>779</Characters>
  <Application>Microsoft Office Word</Application>
  <DocSecurity>0</DocSecurity>
  <Lines>6</Lines>
  <Paragraphs>1</Paragraphs>
  <ScaleCrop>false</ScaleCrop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ood Sarwar</dc:creator>
  <cp:keywords/>
  <dc:description/>
  <cp:lastModifiedBy>Saood Sarwar</cp:lastModifiedBy>
  <cp:revision>1</cp:revision>
  <dcterms:created xsi:type="dcterms:W3CDTF">2023-09-18T08:48:00Z</dcterms:created>
  <dcterms:modified xsi:type="dcterms:W3CDTF">2023-09-18T08:57:00Z</dcterms:modified>
</cp:coreProperties>
</file>